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3AC73A02" w:rsidR="00D53FBB" w:rsidRPr="00411415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411415">
        <w:rPr>
          <w:rFonts w:asciiTheme="majorHAnsi" w:hAnsiTheme="majorHAnsi" w:cstheme="majorHAnsi"/>
          <w:sz w:val="32"/>
        </w:rPr>
        <w:t xml:space="preserve">Osaka </w:t>
      </w:r>
      <w:r w:rsidR="001A1100" w:rsidRPr="00411415">
        <w:rPr>
          <w:rFonts w:asciiTheme="majorHAnsi" w:hAnsiTheme="majorHAnsi" w:cstheme="majorHAnsi"/>
          <w:sz w:val="32"/>
        </w:rPr>
        <w:t>Metropolitan</w:t>
      </w:r>
      <w:r w:rsidRPr="00411415">
        <w:rPr>
          <w:rFonts w:asciiTheme="majorHAnsi" w:hAnsiTheme="majorHAnsi" w:cstheme="majorHAnsi"/>
          <w:sz w:val="32"/>
        </w:rPr>
        <w:t xml:space="preserve"> University</w:t>
      </w:r>
    </w:p>
    <w:p w14:paraId="2970495A" w14:textId="6CE89772" w:rsidR="00EE40B8" w:rsidRPr="00411415" w:rsidRDefault="00CC377C" w:rsidP="001678E6">
      <w:pPr>
        <w:snapToGrid w:val="0"/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4"/>
        </w:rPr>
        <w:t>Spring</w:t>
      </w:r>
      <w:r w:rsidR="00D53FBB" w:rsidRPr="00411415">
        <w:rPr>
          <w:rFonts w:asciiTheme="majorHAnsi" w:hAnsiTheme="majorHAnsi" w:cstheme="majorHAnsi"/>
          <w:sz w:val="24"/>
        </w:rPr>
        <w:t xml:space="preserve"> 20</w:t>
      </w:r>
      <w:r w:rsidR="00CC1B34" w:rsidRPr="00411415">
        <w:rPr>
          <w:rFonts w:asciiTheme="majorHAnsi" w:hAnsiTheme="majorHAnsi" w:cstheme="majorHAnsi"/>
          <w:sz w:val="24"/>
        </w:rPr>
        <w:t>2</w:t>
      </w:r>
      <w:r>
        <w:rPr>
          <w:rFonts w:asciiTheme="majorHAnsi" w:hAnsiTheme="majorHAnsi" w:cstheme="majorHAnsi"/>
          <w:sz w:val="24"/>
        </w:rPr>
        <w:t>3</w:t>
      </w:r>
      <w:r w:rsidR="00411415" w:rsidRPr="00411415">
        <w:rPr>
          <w:rFonts w:asciiTheme="majorHAnsi" w:hAnsiTheme="majorHAnsi" w:cstheme="majorHAnsi"/>
          <w:sz w:val="24"/>
        </w:rPr>
        <w:t xml:space="preserve"> Admission</w:t>
      </w:r>
      <w:r w:rsidR="00D53FBB" w:rsidRPr="00411415">
        <w:rPr>
          <w:rFonts w:asciiTheme="majorHAnsi" w:hAnsiTheme="majorHAnsi" w:cstheme="majorHAnsi"/>
          <w:sz w:val="28"/>
        </w:rPr>
        <w:t xml:space="preserve"> </w:t>
      </w:r>
      <w:r w:rsidR="00D53FBB" w:rsidRPr="00411415">
        <w:rPr>
          <w:rFonts w:asciiTheme="majorHAnsi" w:hAnsiTheme="majorHAnsi" w:cstheme="majorHAnsi"/>
          <w:sz w:val="24"/>
        </w:rPr>
        <w:t>(</w:t>
      </w:r>
      <w:r w:rsidR="00FC0165" w:rsidRPr="00411415">
        <w:rPr>
          <w:rFonts w:asciiTheme="majorHAnsi" w:hAnsiTheme="majorHAnsi" w:cstheme="majorHAnsi"/>
          <w:sz w:val="24"/>
        </w:rPr>
        <w:t>International</w:t>
      </w:r>
      <w:r w:rsidR="00D53FBB" w:rsidRPr="00411415">
        <w:rPr>
          <w:rFonts w:asciiTheme="majorHAnsi" w:hAnsiTheme="majorHAnsi" w:cstheme="majorHAnsi"/>
          <w:sz w:val="24"/>
        </w:rPr>
        <w:t xml:space="preserve"> Course)</w:t>
      </w:r>
    </w:p>
    <w:p w14:paraId="53BAB7F1" w14:textId="77777777" w:rsidR="001678E6" w:rsidRPr="001678E6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3303D9DF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</w:t>
      </w:r>
      <w:r w:rsidR="00DB3B4E">
        <w:rPr>
          <w:rFonts w:asciiTheme="majorHAnsi" w:hAnsiTheme="majorHAnsi" w:cstheme="majorHAnsi"/>
          <w:color w:val="0070C0"/>
          <w:sz w:val="40"/>
        </w:rPr>
        <w:t>’s</w:t>
      </w:r>
      <w:bookmarkStart w:id="0" w:name="_GoBack"/>
      <w:bookmarkEnd w:id="0"/>
      <w:r>
        <w:rPr>
          <w:rFonts w:asciiTheme="majorHAnsi" w:hAnsiTheme="majorHAnsi" w:cstheme="majorHAnsi"/>
          <w:color w:val="0070C0"/>
          <w:sz w:val="40"/>
        </w:rPr>
        <w:t xml:space="preserve">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6EC52" w14:textId="77777777" w:rsidR="005335F8" w:rsidRDefault="005335F8" w:rsidP="00FC0165">
      <w:r>
        <w:separator/>
      </w:r>
    </w:p>
  </w:endnote>
  <w:endnote w:type="continuationSeparator" w:id="0">
    <w:p w14:paraId="579DBAF1" w14:textId="77777777" w:rsidR="005335F8" w:rsidRDefault="005335F8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39E5A0" w14:textId="77777777" w:rsidR="005335F8" w:rsidRDefault="005335F8" w:rsidP="00FC0165">
      <w:r>
        <w:separator/>
      </w:r>
    </w:p>
  </w:footnote>
  <w:footnote w:type="continuationSeparator" w:id="0">
    <w:p w14:paraId="73C1080D" w14:textId="77777777" w:rsidR="005335F8" w:rsidRDefault="005335F8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07828"/>
    <w:rsid w:val="00150BE4"/>
    <w:rsid w:val="001678E6"/>
    <w:rsid w:val="001A1100"/>
    <w:rsid w:val="00220601"/>
    <w:rsid w:val="00241A04"/>
    <w:rsid w:val="002C7154"/>
    <w:rsid w:val="003307D4"/>
    <w:rsid w:val="00374BE3"/>
    <w:rsid w:val="003C1138"/>
    <w:rsid w:val="00411415"/>
    <w:rsid w:val="005335F8"/>
    <w:rsid w:val="00602156"/>
    <w:rsid w:val="006839FE"/>
    <w:rsid w:val="00704F3A"/>
    <w:rsid w:val="00787C26"/>
    <w:rsid w:val="009727D0"/>
    <w:rsid w:val="00A1774A"/>
    <w:rsid w:val="00B54E2D"/>
    <w:rsid w:val="00C16C4C"/>
    <w:rsid w:val="00C55EA3"/>
    <w:rsid w:val="00CC1B34"/>
    <w:rsid w:val="00CC377C"/>
    <w:rsid w:val="00CC4601"/>
    <w:rsid w:val="00D53FBB"/>
    <w:rsid w:val="00DA6C85"/>
    <w:rsid w:val="00DB3B4E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2-07-11T01:28:00Z</dcterms:modified>
</cp:coreProperties>
</file>